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8C2E54" w14:paraId="08EF1DAC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7C195069" w14:textId="77777777" w:rsidR="0000007A" w:rsidRPr="008C2E5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8C2E54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2ED004" w14:textId="77777777" w:rsidR="0000007A" w:rsidRPr="008C2E54" w:rsidRDefault="005931DA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Pr="008C2E54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</w:rPr>
                <w:t>Asian Journal of Plant and Soil Sciences</w:t>
              </w:r>
            </w:hyperlink>
          </w:p>
        </w:tc>
      </w:tr>
      <w:tr w:rsidR="0000007A" w:rsidRPr="008C2E54" w14:paraId="6F709554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5851F878" w14:textId="77777777" w:rsidR="0000007A" w:rsidRPr="008C2E5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8C2E54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B5FB25" w14:textId="77777777" w:rsidR="0000007A" w:rsidRPr="008C2E54" w:rsidRDefault="00EE7082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2E5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AJOPSS_13546</w:t>
            </w:r>
          </w:p>
        </w:tc>
      </w:tr>
      <w:tr w:rsidR="0000007A" w:rsidRPr="008C2E54" w14:paraId="3CBCC3D8" w14:textId="77777777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14:paraId="4D1D9E04" w14:textId="77777777" w:rsidR="0000007A" w:rsidRPr="008C2E5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8C2E54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43EBE1" w14:textId="77777777" w:rsidR="0000007A" w:rsidRPr="008C2E54" w:rsidRDefault="00EE7082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C2E5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“Effect of different growing media on growth and survivability of aloe vera (Aloe </w:t>
            </w:r>
            <w:proofErr w:type="spellStart"/>
            <w:r w:rsidRPr="008C2E54">
              <w:rPr>
                <w:rFonts w:ascii="Arial" w:hAnsi="Arial" w:cs="Arial"/>
                <w:b/>
                <w:sz w:val="20"/>
                <w:szCs w:val="20"/>
                <w:lang w:val="en-GB"/>
              </w:rPr>
              <w:t>barbadensis</w:t>
            </w:r>
            <w:proofErr w:type="spellEnd"/>
            <w:r w:rsidRPr="008C2E54">
              <w:rPr>
                <w:rFonts w:ascii="Arial" w:hAnsi="Arial" w:cs="Arial"/>
                <w:b/>
                <w:sz w:val="20"/>
                <w:szCs w:val="20"/>
                <w:lang w:val="en-GB"/>
              </w:rPr>
              <w:t>)”</w:t>
            </w:r>
          </w:p>
        </w:tc>
      </w:tr>
      <w:tr w:rsidR="00CF0BBB" w:rsidRPr="008C2E54" w14:paraId="2AD68571" w14:textId="77777777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14:paraId="30B21CA5" w14:textId="77777777" w:rsidR="00CF0BBB" w:rsidRPr="008C2E5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8C2E54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1C45A" w14:textId="77777777" w:rsidR="00CF0BBB" w:rsidRPr="008C2E54" w:rsidRDefault="00CF0B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02CA043D" w14:textId="77777777" w:rsidR="00037D52" w:rsidRPr="008C2E54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CA9B40C" w14:textId="3A6C8605" w:rsidR="00C61F8F" w:rsidRPr="008C2E54" w:rsidRDefault="00C61F8F" w:rsidP="00C61F8F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C61F8F" w:rsidRPr="008C2E54" w14:paraId="6AEC8E5A" w14:textId="77777777" w:rsidTr="00096D5F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756D09E5" w14:textId="77777777" w:rsidR="00C61F8F" w:rsidRPr="008C2E54" w:rsidRDefault="00C61F8F" w:rsidP="00C61F8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8C2E54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8C2E5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732198B7" w14:textId="77777777" w:rsidR="00C61F8F" w:rsidRPr="008C2E54" w:rsidRDefault="00C61F8F" w:rsidP="00C61F8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61F8F" w:rsidRPr="008C2E54" w14:paraId="6E87B995" w14:textId="77777777" w:rsidTr="00096D5F">
        <w:tc>
          <w:tcPr>
            <w:tcW w:w="1265" w:type="pct"/>
            <w:noWrap/>
          </w:tcPr>
          <w:p w14:paraId="101E05DD" w14:textId="77777777" w:rsidR="00C61F8F" w:rsidRPr="008C2E54" w:rsidRDefault="00C61F8F" w:rsidP="00C61F8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AD3A9CD" w14:textId="77777777" w:rsidR="00C61F8F" w:rsidRPr="008C2E54" w:rsidRDefault="00C61F8F" w:rsidP="00C61F8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8C2E5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5526185B" w14:textId="77777777" w:rsidR="00D833A1" w:rsidRPr="008C2E54" w:rsidRDefault="00D833A1" w:rsidP="00C61F8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8C2E5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318130B4" w14:textId="77777777" w:rsidR="00C54F05" w:rsidRPr="008C2E54" w:rsidRDefault="00C54F05" w:rsidP="00C54F0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8C2E5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8C2E54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44363478" w14:textId="77777777" w:rsidR="00C61F8F" w:rsidRPr="008C2E54" w:rsidRDefault="00C61F8F" w:rsidP="00C61F8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61F8F" w:rsidRPr="008C2E54" w14:paraId="266EAA95" w14:textId="77777777" w:rsidTr="00096D5F">
        <w:trPr>
          <w:trHeight w:val="1264"/>
        </w:trPr>
        <w:tc>
          <w:tcPr>
            <w:tcW w:w="1265" w:type="pct"/>
            <w:noWrap/>
          </w:tcPr>
          <w:p w14:paraId="67E768BC" w14:textId="1A35448C" w:rsidR="00C61F8F" w:rsidRPr="008C2E54" w:rsidRDefault="00C61F8F" w:rsidP="00C61F8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2E5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A9EBCF" w14:textId="77777777" w:rsidR="00C61F8F" w:rsidRPr="008C2E54" w:rsidRDefault="00C61F8F" w:rsidP="00C61F8F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8C8332D" w14:textId="1FDB7006" w:rsidR="00C61F8F" w:rsidRPr="008C2E54" w:rsidRDefault="00D7442B" w:rsidP="00C61F8F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2E5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53600A0E" w14:textId="77777777" w:rsidR="00C61F8F" w:rsidRPr="008C2E54" w:rsidRDefault="00C61F8F" w:rsidP="00C61F8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61F8F" w:rsidRPr="008C2E54" w14:paraId="732E1007" w14:textId="77777777" w:rsidTr="00096D5F">
        <w:trPr>
          <w:trHeight w:val="1262"/>
        </w:trPr>
        <w:tc>
          <w:tcPr>
            <w:tcW w:w="1265" w:type="pct"/>
            <w:noWrap/>
          </w:tcPr>
          <w:p w14:paraId="7E92D464" w14:textId="77777777" w:rsidR="00C61F8F" w:rsidRPr="008C2E54" w:rsidRDefault="00C61F8F" w:rsidP="00C61F8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2E5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61EAFE5B" w14:textId="77777777" w:rsidR="00C61F8F" w:rsidRPr="008C2E54" w:rsidRDefault="00C61F8F" w:rsidP="00C61F8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2E5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F2CD6D5" w14:textId="77777777" w:rsidR="00C61F8F" w:rsidRPr="008C2E54" w:rsidRDefault="00C61F8F" w:rsidP="00C61F8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63A60D3" w14:textId="7AAEE2C7" w:rsidR="00C61F8F" w:rsidRPr="008C2E54" w:rsidRDefault="00D7442B" w:rsidP="00C61F8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2E5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A16860" w14:textId="77777777" w:rsidR="00C61F8F" w:rsidRPr="008C2E54" w:rsidRDefault="00C61F8F" w:rsidP="00C61F8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61F8F" w:rsidRPr="008C2E54" w14:paraId="2D6C7D93" w14:textId="77777777" w:rsidTr="00096D5F">
        <w:trPr>
          <w:trHeight w:val="1262"/>
        </w:trPr>
        <w:tc>
          <w:tcPr>
            <w:tcW w:w="1265" w:type="pct"/>
            <w:noWrap/>
          </w:tcPr>
          <w:p w14:paraId="4929BEA0" w14:textId="77777777" w:rsidR="00C61F8F" w:rsidRPr="008C2E54" w:rsidRDefault="00C61F8F" w:rsidP="00C61F8F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8C2E5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6182D11F" w14:textId="77777777" w:rsidR="00C61F8F" w:rsidRPr="008C2E54" w:rsidRDefault="00C61F8F" w:rsidP="00C61F8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BAEB803" w14:textId="77777777" w:rsidR="00C61F8F" w:rsidRPr="008C2E54" w:rsidRDefault="00D7442B" w:rsidP="00C61F8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2E5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  <w:p w14:paraId="19114055" w14:textId="51877B46" w:rsidR="00D7442B" w:rsidRPr="008C2E54" w:rsidRDefault="00D7442B" w:rsidP="00C61F8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2E5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bstract need to modify with impact analysis and purpose of the </w:t>
            </w:r>
            <w:proofErr w:type="spellStart"/>
            <w:r w:rsidRPr="008C2E5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serch</w:t>
            </w:r>
            <w:proofErr w:type="spellEnd"/>
            <w:r w:rsidRPr="008C2E5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  <w:p w14:paraId="729D79A9" w14:textId="29DD8F85" w:rsidR="00D7442B" w:rsidRPr="008C2E54" w:rsidRDefault="00D7442B" w:rsidP="00D7442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2E5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onclusion needs to rewrite in terms of results and </w:t>
            </w:r>
            <w:proofErr w:type="gramStart"/>
            <w:r w:rsidRPr="008C2E5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’s</w:t>
            </w:r>
            <w:proofErr w:type="gramEnd"/>
            <w:r w:rsidRPr="008C2E5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mportant impacts over it.</w:t>
            </w:r>
          </w:p>
        </w:tc>
        <w:tc>
          <w:tcPr>
            <w:tcW w:w="1523" w:type="pct"/>
          </w:tcPr>
          <w:p w14:paraId="1E513BB6" w14:textId="77777777" w:rsidR="00C61F8F" w:rsidRPr="008C2E54" w:rsidRDefault="00C61F8F" w:rsidP="00C61F8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61F8F" w:rsidRPr="008C2E54" w14:paraId="32D66A1D" w14:textId="77777777" w:rsidTr="00096D5F">
        <w:trPr>
          <w:trHeight w:val="704"/>
        </w:trPr>
        <w:tc>
          <w:tcPr>
            <w:tcW w:w="1265" w:type="pct"/>
            <w:noWrap/>
          </w:tcPr>
          <w:p w14:paraId="361A3CAE" w14:textId="77777777" w:rsidR="00C61F8F" w:rsidRPr="008C2E54" w:rsidRDefault="00C61F8F" w:rsidP="00C61F8F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8C2E5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2796B59B" w14:textId="5AD2EC87" w:rsidR="00C61F8F" w:rsidRPr="008C2E54" w:rsidRDefault="00D7442B" w:rsidP="00C61F8F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C2E5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 correct </w:t>
            </w:r>
          </w:p>
        </w:tc>
        <w:tc>
          <w:tcPr>
            <w:tcW w:w="1523" w:type="pct"/>
          </w:tcPr>
          <w:p w14:paraId="5BC1BF58" w14:textId="77777777" w:rsidR="00C61F8F" w:rsidRPr="008C2E54" w:rsidRDefault="00C61F8F" w:rsidP="00C61F8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61F8F" w:rsidRPr="008C2E54" w14:paraId="61EC2369" w14:textId="77777777" w:rsidTr="00096D5F">
        <w:trPr>
          <w:trHeight w:val="703"/>
        </w:trPr>
        <w:tc>
          <w:tcPr>
            <w:tcW w:w="1265" w:type="pct"/>
            <w:noWrap/>
          </w:tcPr>
          <w:p w14:paraId="66B19786" w14:textId="77777777" w:rsidR="00C61F8F" w:rsidRPr="008C2E54" w:rsidRDefault="00C61F8F" w:rsidP="00C61F8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2E5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460EEA56" w14:textId="71379BED" w:rsidR="00C61F8F" w:rsidRPr="008C2E54" w:rsidRDefault="00D7442B" w:rsidP="00C61F8F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proofErr w:type="gramStart"/>
            <w:r w:rsidRPr="008C2E54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8C2E5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kindly check inline citations and bibliography once </w:t>
            </w:r>
          </w:p>
        </w:tc>
        <w:tc>
          <w:tcPr>
            <w:tcW w:w="1523" w:type="pct"/>
          </w:tcPr>
          <w:p w14:paraId="4540CC58" w14:textId="77777777" w:rsidR="00C61F8F" w:rsidRPr="008C2E54" w:rsidRDefault="00C61F8F" w:rsidP="00C61F8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61F8F" w:rsidRPr="008C2E54" w14:paraId="25A89CA3" w14:textId="77777777" w:rsidTr="00096D5F">
        <w:trPr>
          <w:trHeight w:val="386"/>
        </w:trPr>
        <w:tc>
          <w:tcPr>
            <w:tcW w:w="1265" w:type="pct"/>
            <w:noWrap/>
          </w:tcPr>
          <w:p w14:paraId="3B174C03" w14:textId="77777777" w:rsidR="00C61F8F" w:rsidRPr="008C2E54" w:rsidRDefault="00C61F8F" w:rsidP="00C61F8F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8C2E54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07CBD2E7" w14:textId="77777777" w:rsidR="00C61F8F" w:rsidRPr="008C2E54" w:rsidRDefault="00C61F8F" w:rsidP="00C61F8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166AA28" w14:textId="1475280F" w:rsidR="00C61F8F" w:rsidRPr="008C2E54" w:rsidRDefault="00D7442B" w:rsidP="00C61F8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C2E54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A9A89E3" w14:textId="77777777" w:rsidR="00C61F8F" w:rsidRPr="008C2E54" w:rsidRDefault="00C61F8F" w:rsidP="00C61F8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61F8F" w:rsidRPr="008C2E54" w14:paraId="33E2097D" w14:textId="77777777" w:rsidTr="00096D5F">
        <w:trPr>
          <w:trHeight w:val="1178"/>
        </w:trPr>
        <w:tc>
          <w:tcPr>
            <w:tcW w:w="1265" w:type="pct"/>
            <w:noWrap/>
          </w:tcPr>
          <w:p w14:paraId="508DE484" w14:textId="77777777" w:rsidR="00C61F8F" w:rsidRPr="008C2E54" w:rsidRDefault="00C61F8F" w:rsidP="00C61F8F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8C2E54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8C2E54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8C2E54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6E848AD8" w14:textId="77777777" w:rsidR="00C61F8F" w:rsidRPr="008C2E54" w:rsidRDefault="00C61F8F" w:rsidP="00C61F8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DCF7A13" w14:textId="77777777" w:rsidR="00C61F8F" w:rsidRPr="008C2E54" w:rsidRDefault="00C61F8F" w:rsidP="00C61F8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B8B239D" w14:textId="77777777" w:rsidR="00C61F8F" w:rsidRPr="008C2E54" w:rsidRDefault="00C61F8F" w:rsidP="00C61F8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192D6E2" w14:textId="77777777" w:rsidR="00C61F8F" w:rsidRPr="008C2E54" w:rsidRDefault="00C61F8F" w:rsidP="00C61F8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94A40BD" w14:textId="77777777" w:rsidR="00C61F8F" w:rsidRPr="008C2E54" w:rsidRDefault="00C61F8F" w:rsidP="00C61F8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0A28C0C" w14:textId="77777777" w:rsidR="00C61F8F" w:rsidRPr="008C2E54" w:rsidRDefault="00C61F8F" w:rsidP="00C61F8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6E37143" w14:textId="77777777" w:rsidR="00C61F8F" w:rsidRPr="008C2E54" w:rsidRDefault="00C61F8F" w:rsidP="00C61F8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E7D0D6D" w14:textId="77777777" w:rsidR="00C61F8F" w:rsidRPr="008C2E54" w:rsidRDefault="00C61F8F" w:rsidP="00C61F8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E78F2A0" w14:textId="77777777" w:rsidR="00C61F8F" w:rsidRPr="008C2E54" w:rsidRDefault="00C61F8F" w:rsidP="00C61F8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100D0C5" w14:textId="77777777" w:rsidR="00C61F8F" w:rsidRDefault="00C61F8F" w:rsidP="00C61F8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E60FA43" w14:textId="77777777" w:rsidR="008C2E54" w:rsidRDefault="008C2E54" w:rsidP="00C61F8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2708CE5D" w14:textId="77777777" w:rsidR="008C2E54" w:rsidRDefault="008C2E54" w:rsidP="00C61F8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510487A" w14:textId="77777777" w:rsidR="008C2E54" w:rsidRDefault="008C2E54" w:rsidP="00C61F8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2EC9FC64" w14:textId="77777777" w:rsidR="008C2E54" w:rsidRDefault="008C2E54" w:rsidP="00C61F8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979BA59" w14:textId="77777777" w:rsidR="008C2E54" w:rsidRDefault="008C2E54" w:rsidP="00C61F8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31937A2" w14:textId="77777777" w:rsidR="008C2E54" w:rsidRPr="008C2E54" w:rsidRDefault="008C2E54" w:rsidP="00C61F8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62"/>
        <w:gridCol w:w="4303"/>
        <w:gridCol w:w="4295"/>
      </w:tblGrid>
      <w:tr w:rsidR="006B4AF7" w:rsidRPr="008C2E54" w14:paraId="59AB4B18" w14:textId="77777777" w:rsidTr="006B4AF7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51764B" w14:textId="77777777" w:rsidR="006B4AF7" w:rsidRPr="008C2E54" w:rsidRDefault="006B4AF7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2" w:name="_Hlk156057883"/>
            <w:bookmarkStart w:id="3" w:name="_Hlk156057704"/>
            <w:r w:rsidRPr="008C2E54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8C2E54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C33C8CE" w14:textId="77777777" w:rsidR="006B4AF7" w:rsidRPr="008C2E54" w:rsidRDefault="006B4AF7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6B4AF7" w:rsidRPr="008C2E54" w14:paraId="6B8E3C1C" w14:textId="77777777" w:rsidTr="006B4AF7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6CC3C5" w14:textId="77777777" w:rsidR="006B4AF7" w:rsidRPr="008C2E54" w:rsidRDefault="006B4AF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9F0D32" w14:textId="77777777" w:rsidR="006B4AF7" w:rsidRPr="008C2E54" w:rsidRDefault="006B4AF7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8C2E5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A0C96" w14:textId="77777777" w:rsidR="006B4AF7" w:rsidRPr="008C2E54" w:rsidRDefault="006B4AF7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8C2E54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8C2E54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78518CAA" w14:textId="77777777" w:rsidR="006B4AF7" w:rsidRPr="008C2E54" w:rsidRDefault="006B4AF7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B4AF7" w:rsidRPr="008C2E54" w14:paraId="16EB1E17" w14:textId="77777777" w:rsidTr="006B4AF7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A4DCCE" w14:textId="77777777" w:rsidR="006B4AF7" w:rsidRPr="008C2E54" w:rsidRDefault="006B4AF7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8C2E5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1B7B490" w14:textId="77777777" w:rsidR="006B4AF7" w:rsidRPr="008C2E54" w:rsidRDefault="006B4AF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6B71A" w14:textId="77777777" w:rsidR="006B4AF7" w:rsidRPr="008C2E54" w:rsidRDefault="006B4AF7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C2E5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8C2E5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8C2E5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03FB4288" w14:textId="77777777" w:rsidR="006B4AF7" w:rsidRPr="008C2E54" w:rsidRDefault="006B4AF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34060A" w14:textId="77777777" w:rsidR="006B4AF7" w:rsidRPr="008C2E54" w:rsidRDefault="006B4AF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BD89509" w14:textId="77777777" w:rsidR="006B4AF7" w:rsidRPr="008C2E54" w:rsidRDefault="006B4AF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EDA4738" w14:textId="77777777" w:rsidR="006B4AF7" w:rsidRPr="008C2E54" w:rsidRDefault="006B4AF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2"/>
    </w:tbl>
    <w:p w14:paraId="54EE1DD0" w14:textId="77777777" w:rsidR="006B4AF7" w:rsidRPr="008C2E54" w:rsidRDefault="006B4AF7" w:rsidP="006B4AF7">
      <w:pPr>
        <w:rPr>
          <w:rFonts w:ascii="Arial" w:hAnsi="Arial" w:cs="Arial"/>
          <w:sz w:val="20"/>
          <w:szCs w:val="20"/>
        </w:rPr>
      </w:pPr>
    </w:p>
    <w:bookmarkEnd w:id="0"/>
    <w:bookmarkEnd w:id="1"/>
    <w:bookmarkEnd w:id="3"/>
    <w:p w14:paraId="27ED9F25" w14:textId="77777777" w:rsidR="008C2E54" w:rsidRPr="00FC0E6D" w:rsidRDefault="008C2E54" w:rsidP="008C2E5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C0E6D">
        <w:rPr>
          <w:rFonts w:ascii="Arial" w:hAnsi="Arial" w:cs="Arial"/>
          <w:b/>
          <w:u w:val="single"/>
        </w:rPr>
        <w:t>Reviewer details:</w:t>
      </w:r>
    </w:p>
    <w:p w14:paraId="61FF1971" w14:textId="77777777" w:rsidR="008C2E54" w:rsidRPr="00FC0E6D" w:rsidRDefault="008C2E54" w:rsidP="008C2E54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FC0E6D">
        <w:rPr>
          <w:rFonts w:ascii="Arial" w:hAnsi="Arial" w:cs="Arial"/>
          <w:b/>
          <w:color w:val="000000"/>
        </w:rPr>
        <w:t>Anurag M. Bhargav, India</w:t>
      </w:r>
    </w:p>
    <w:p w14:paraId="7755FDF0" w14:textId="77777777" w:rsidR="00C61F8F" w:rsidRPr="008C2E54" w:rsidRDefault="00C61F8F" w:rsidP="00C61F8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</w:rPr>
      </w:pPr>
    </w:p>
    <w:sectPr w:rsidR="00C61F8F" w:rsidRPr="008C2E54" w:rsidSect="00FE6D4F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3BDE49" w14:textId="77777777" w:rsidR="009A6EFC" w:rsidRPr="0000007A" w:rsidRDefault="009A6EFC" w:rsidP="0099583E">
      <w:r>
        <w:separator/>
      </w:r>
    </w:p>
  </w:endnote>
  <w:endnote w:type="continuationSeparator" w:id="0">
    <w:p w14:paraId="06BD037C" w14:textId="77777777" w:rsidR="009A6EFC" w:rsidRPr="0000007A" w:rsidRDefault="009A6EF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83D169" w14:textId="77777777" w:rsidR="009A6EFC" w:rsidRPr="0000007A" w:rsidRDefault="009A6EFC" w:rsidP="0099583E">
      <w:r>
        <w:separator/>
      </w:r>
    </w:p>
  </w:footnote>
  <w:footnote w:type="continuationSeparator" w:id="0">
    <w:p w14:paraId="6545FFD8" w14:textId="77777777" w:rsidR="009A6EFC" w:rsidRPr="0000007A" w:rsidRDefault="009A6EF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E140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A8A349B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243181">
    <w:abstractNumId w:val="3"/>
  </w:num>
  <w:num w:numId="2" w16cid:durableId="1943799003">
    <w:abstractNumId w:val="7"/>
  </w:num>
  <w:num w:numId="3" w16cid:durableId="1859810255">
    <w:abstractNumId w:val="6"/>
  </w:num>
  <w:num w:numId="4" w16cid:durableId="508955380">
    <w:abstractNumId w:val="8"/>
  </w:num>
  <w:num w:numId="5" w16cid:durableId="545604143">
    <w:abstractNumId w:val="5"/>
  </w:num>
  <w:num w:numId="6" w16cid:durableId="98264373">
    <w:abstractNumId w:val="0"/>
  </w:num>
  <w:num w:numId="7" w16cid:durableId="1639530641">
    <w:abstractNumId w:val="2"/>
  </w:num>
  <w:num w:numId="8" w16cid:durableId="2139178158">
    <w:abstractNumId w:val="10"/>
  </w:num>
  <w:num w:numId="9" w16cid:durableId="455375510">
    <w:abstractNumId w:val="9"/>
  </w:num>
  <w:num w:numId="10" w16cid:durableId="1451051463">
    <w:abstractNumId w:val="1"/>
  </w:num>
  <w:num w:numId="11" w16cid:durableId="99398948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46D4D"/>
    <w:rsid w:val="00056CB0"/>
    <w:rsid w:val="0006257C"/>
    <w:rsid w:val="00084D7C"/>
    <w:rsid w:val="000936AC"/>
    <w:rsid w:val="00095A59"/>
    <w:rsid w:val="00096D5F"/>
    <w:rsid w:val="000A2134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0C6863"/>
    <w:rsid w:val="00101322"/>
    <w:rsid w:val="00107F60"/>
    <w:rsid w:val="00114CDC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C09EF"/>
    <w:rsid w:val="001D3A1D"/>
    <w:rsid w:val="001D3A8B"/>
    <w:rsid w:val="001E0F58"/>
    <w:rsid w:val="001F24FF"/>
    <w:rsid w:val="001F707F"/>
    <w:rsid w:val="002011F3"/>
    <w:rsid w:val="00201B85"/>
    <w:rsid w:val="002105F7"/>
    <w:rsid w:val="002145D5"/>
    <w:rsid w:val="00220111"/>
    <w:rsid w:val="0022369C"/>
    <w:rsid w:val="002320EB"/>
    <w:rsid w:val="0023666B"/>
    <w:rsid w:val="0023696A"/>
    <w:rsid w:val="002422CB"/>
    <w:rsid w:val="00245E23"/>
    <w:rsid w:val="0025366D"/>
    <w:rsid w:val="00262634"/>
    <w:rsid w:val="00275984"/>
    <w:rsid w:val="00280EC9"/>
    <w:rsid w:val="0028120E"/>
    <w:rsid w:val="00291D08"/>
    <w:rsid w:val="00293482"/>
    <w:rsid w:val="00296B97"/>
    <w:rsid w:val="002A5799"/>
    <w:rsid w:val="002B34A4"/>
    <w:rsid w:val="002E2339"/>
    <w:rsid w:val="002E4E16"/>
    <w:rsid w:val="002E6D86"/>
    <w:rsid w:val="002F6935"/>
    <w:rsid w:val="003204B8"/>
    <w:rsid w:val="0033692F"/>
    <w:rsid w:val="00366375"/>
    <w:rsid w:val="00374F42"/>
    <w:rsid w:val="003A04E7"/>
    <w:rsid w:val="003A68ED"/>
    <w:rsid w:val="003A6E1A"/>
    <w:rsid w:val="003B2172"/>
    <w:rsid w:val="003C02B9"/>
    <w:rsid w:val="003C26CB"/>
    <w:rsid w:val="003C3543"/>
    <w:rsid w:val="003C54D9"/>
    <w:rsid w:val="003C7127"/>
    <w:rsid w:val="003E746A"/>
    <w:rsid w:val="00405613"/>
    <w:rsid w:val="00407D92"/>
    <w:rsid w:val="00422010"/>
    <w:rsid w:val="004343E4"/>
    <w:rsid w:val="0044477F"/>
    <w:rsid w:val="0044519B"/>
    <w:rsid w:val="00457AB1"/>
    <w:rsid w:val="00457BC0"/>
    <w:rsid w:val="00462996"/>
    <w:rsid w:val="00464E56"/>
    <w:rsid w:val="004909B5"/>
    <w:rsid w:val="004910F3"/>
    <w:rsid w:val="004B0818"/>
    <w:rsid w:val="004B4CAD"/>
    <w:rsid w:val="004C3DF1"/>
    <w:rsid w:val="004D2E36"/>
    <w:rsid w:val="00503AB6"/>
    <w:rsid w:val="005047C5"/>
    <w:rsid w:val="00531C82"/>
    <w:rsid w:val="00533FC1"/>
    <w:rsid w:val="00535A4C"/>
    <w:rsid w:val="0054564B"/>
    <w:rsid w:val="00545A13"/>
    <w:rsid w:val="00546343"/>
    <w:rsid w:val="005578B4"/>
    <w:rsid w:val="00557CD3"/>
    <w:rsid w:val="005600D3"/>
    <w:rsid w:val="00560D3C"/>
    <w:rsid w:val="00567DE0"/>
    <w:rsid w:val="005735A5"/>
    <w:rsid w:val="00584A7E"/>
    <w:rsid w:val="005931DA"/>
    <w:rsid w:val="005A1705"/>
    <w:rsid w:val="005C25A0"/>
    <w:rsid w:val="005D230D"/>
    <w:rsid w:val="006011B8"/>
    <w:rsid w:val="00602F7D"/>
    <w:rsid w:val="00605952"/>
    <w:rsid w:val="00612408"/>
    <w:rsid w:val="00620677"/>
    <w:rsid w:val="00624032"/>
    <w:rsid w:val="00645A56"/>
    <w:rsid w:val="006532DF"/>
    <w:rsid w:val="0065579D"/>
    <w:rsid w:val="00656063"/>
    <w:rsid w:val="00663792"/>
    <w:rsid w:val="0067046C"/>
    <w:rsid w:val="00680EB4"/>
    <w:rsid w:val="0068446F"/>
    <w:rsid w:val="00691B23"/>
    <w:rsid w:val="00696CAD"/>
    <w:rsid w:val="006A4572"/>
    <w:rsid w:val="006A5E0B"/>
    <w:rsid w:val="006B4AF7"/>
    <w:rsid w:val="006C3797"/>
    <w:rsid w:val="006E4337"/>
    <w:rsid w:val="006E7D6E"/>
    <w:rsid w:val="00701186"/>
    <w:rsid w:val="00707BE1"/>
    <w:rsid w:val="007238EB"/>
    <w:rsid w:val="007317C3"/>
    <w:rsid w:val="00735257"/>
    <w:rsid w:val="0073538B"/>
    <w:rsid w:val="00766889"/>
    <w:rsid w:val="00766A0D"/>
    <w:rsid w:val="00767F8C"/>
    <w:rsid w:val="0077245B"/>
    <w:rsid w:val="00774427"/>
    <w:rsid w:val="00780B67"/>
    <w:rsid w:val="007D0246"/>
    <w:rsid w:val="007E2523"/>
    <w:rsid w:val="007F5873"/>
    <w:rsid w:val="008133DE"/>
    <w:rsid w:val="00815F94"/>
    <w:rsid w:val="008224E2"/>
    <w:rsid w:val="00825DC9"/>
    <w:rsid w:val="0082676D"/>
    <w:rsid w:val="00846F1F"/>
    <w:rsid w:val="00864044"/>
    <w:rsid w:val="00872E19"/>
    <w:rsid w:val="00877F10"/>
    <w:rsid w:val="00881ABA"/>
    <w:rsid w:val="00882091"/>
    <w:rsid w:val="00893E75"/>
    <w:rsid w:val="008C2E54"/>
    <w:rsid w:val="008C2F62"/>
    <w:rsid w:val="008D020E"/>
    <w:rsid w:val="008F36E4"/>
    <w:rsid w:val="009509A1"/>
    <w:rsid w:val="009553EC"/>
    <w:rsid w:val="00956A49"/>
    <w:rsid w:val="00967993"/>
    <w:rsid w:val="00982766"/>
    <w:rsid w:val="009852C4"/>
    <w:rsid w:val="0099583E"/>
    <w:rsid w:val="009A0242"/>
    <w:rsid w:val="009A59ED"/>
    <w:rsid w:val="009A6EFC"/>
    <w:rsid w:val="009C5642"/>
    <w:rsid w:val="009C5EC7"/>
    <w:rsid w:val="009C6373"/>
    <w:rsid w:val="009C7D4B"/>
    <w:rsid w:val="009E13C3"/>
    <w:rsid w:val="009E6A30"/>
    <w:rsid w:val="009F29EB"/>
    <w:rsid w:val="00A001A0"/>
    <w:rsid w:val="00A038E0"/>
    <w:rsid w:val="00A062CC"/>
    <w:rsid w:val="00A06CCE"/>
    <w:rsid w:val="00A12C83"/>
    <w:rsid w:val="00A31AAC"/>
    <w:rsid w:val="00A32905"/>
    <w:rsid w:val="00A36C95"/>
    <w:rsid w:val="00A3780B"/>
    <w:rsid w:val="00A37DE3"/>
    <w:rsid w:val="00A452CA"/>
    <w:rsid w:val="00A519D1"/>
    <w:rsid w:val="00A52596"/>
    <w:rsid w:val="00A652B4"/>
    <w:rsid w:val="00A65C50"/>
    <w:rsid w:val="00AA41B3"/>
    <w:rsid w:val="00AB1ED6"/>
    <w:rsid w:val="00AB397D"/>
    <w:rsid w:val="00AB638A"/>
    <w:rsid w:val="00AB6E43"/>
    <w:rsid w:val="00AC1349"/>
    <w:rsid w:val="00AE3ABC"/>
    <w:rsid w:val="00AF24BB"/>
    <w:rsid w:val="00AF3016"/>
    <w:rsid w:val="00B01A8C"/>
    <w:rsid w:val="00B02E7C"/>
    <w:rsid w:val="00B13E02"/>
    <w:rsid w:val="00B22FE6"/>
    <w:rsid w:val="00B3033D"/>
    <w:rsid w:val="00B42EF0"/>
    <w:rsid w:val="00B45227"/>
    <w:rsid w:val="00B62087"/>
    <w:rsid w:val="00B62F41"/>
    <w:rsid w:val="00B760E1"/>
    <w:rsid w:val="00BA1AB3"/>
    <w:rsid w:val="00BA6421"/>
    <w:rsid w:val="00BB4FEC"/>
    <w:rsid w:val="00BC402F"/>
    <w:rsid w:val="00BE0C20"/>
    <w:rsid w:val="00BE13EF"/>
    <w:rsid w:val="00BE40A5"/>
    <w:rsid w:val="00BE6454"/>
    <w:rsid w:val="00BF75D4"/>
    <w:rsid w:val="00C069B5"/>
    <w:rsid w:val="00C10283"/>
    <w:rsid w:val="00C1031E"/>
    <w:rsid w:val="00C118EC"/>
    <w:rsid w:val="00C22886"/>
    <w:rsid w:val="00C25C8F"/>
    <w:rsid w:val="00C263C6"/>
    <w:rsid w:val="00C54F05"/>
    <w:rsid w:val="00C61F8F"/>
    <w:rsid w:val="00C635B6"/>
    <w:rsid w:val="00C84097"/>
    <w:rsid w:val="00CB1655"/>
    <w:rsid w:val="00CB3665"/>
    <w:rsid w:val="00CB429B"/>
    <w:rsid w:val="00CD093E"/>
    <w:rsid w:val="00CD1556"/>
    <w:rsid w:val="00CD1FD7"/>
    <w:rsid w:val="00CE3FE4"/>
    <w:rsid w:val="00CE5AC7"/>
    <w:rsid w:val="00CF0BBB"/>
    <w:rsid w:val="00CF52C0"/>
    <w:rsid w:val="00CF5CAE"/>
    <w:rsid w:val="00D1283A"/>
    <w:rsid w:val="00D17979"/>
    <w:rsid w:val="00D2075F"/>
    <w:rsid w:val="00D37E12"/>
    <w:rsid w:val="00D40416"/>
    <w:rsid w:val="00D40553"/>
    <w:rsid w:val="00D4782A"/>
    <w:rsid w:val="00D666CE"/>
    <w:rsid w:val="00D7442B"/>
    <w:rsid w:val="00D7603E"/>
    <w:rsid w:val="00D833A1"/>
    <w:rsid w:val="00D90124"/>
    <w:rsid w:val="00D90D23"/>
    <w:rsid w:val="00D9392F"/>
    <w:rsid w:val="00DA41F5"/>
    <w:rsid w:val="00DA41FC"/>
    <w:rsid w:val="00DB4568"/>
    <w:rsid w:val="00DB7E1B"/>
    <w:rsid w:val="00DC1D81"/>
    <w:rsid w:val="00E23279"/>
    <w:rsid w:val="00E451EA"/>
    <w:rsid w:val="00E57F4B"/>
    <w:rsid w:val="00E63889"/>
    <w:rsid w:val="00E71C8D"/>
    <w:rsid w:val="00E72360"/>
    <w:rsid w:val="00E972A7"/>
    <w:rsid w:val="00EA2E44"/>
    <w:rsid w:val="00EB2F55"/>
    <w:rsid w:val="00EB3E91"/>
    <w:rsid w:val="00EC6894"/>
    <w:rsid w:val="00ED0959"/>
    <w:rsid w:val="00ED6B12"/>
    <w:rsid w:val="00EE7082"/>
    <w:rsid w:val="00EF2AA5"/>
    <w:rsid w:val="00EF326D"/>
    <w:rsid w:val="00EF53FE"/>
    <w:rsid w:val="00F221DE"/>
    <w:rsid w:val="00F2643C"/>
    <w:rsid w:val="00F3669D"/>
    <w:rsid w:val="00F405F8"/>
    <w:rsid w:val="00F45B5A"/>
    <w:rsid w:val="00F4700F"/>
    <w:rsid w:val="00F567D5"/>
    <w:rsid w:val="00F573EA"/>
    <w:rsid w:val="00F57E9D"/>
    <w:rsid w:val="00F96829"/>
    <w:rsid w:val="00FA6528"/>
    <w:rsid w:val="00FC6387"/>
    <w:rsid w:val="00FD70A7"/>
    <w:rsid w:val="00FD7338"/>
    <w:rsid w:val="00FE6D4F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655D4D"/>
  <w15:chartTrackingRefBased/>
  <w15:docId w15:val="{14C3AC84-FD1C-484F-A517-94212BAC9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81ABA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8C2E5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29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8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5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AJOPS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EFC8A6-A76C-4117-9781-0D3654B47A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68</Words>
  <Characters>153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7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4653139</vt:i4>
      </vt:variant>
      <vt:variant>
        <vt:i4>0</vt:i4>
      </vt:variant>
      <vt:variant>
        <vt:i4>0</vt:i4>
      </vt:variant>
      <vt:variant>
        <vt:i4>5</vt:i4>
      </vt:variant>
      <vt:variant>
        <vt:lpwstr>https://www.ikprress.org/index.php/AJOPS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90</cp:lastModifiedBy>
  <cp:revision>12</cp:revision>
  <dcterms:created xsi:type="dcterms:W3CDTF">2025-08-23T19:57:00Z</dcterms:created>
  <dcterms:modified xsi:type="dcterms:W3CDTF">2025-09-01T09:38:00Z</dcterms:modified>
</cp:coreProperties>
</file>